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27833" w14:textId="77777777" w:rsidR="006B0A75" w:rsidRDefault="0010163B">
      <w:pPr>
        <w:spacing w:after="200" w:line="276" w:lineRule="auto"/>
        <w:jc w:val="center"/>
        <w:rPr>
          <w:rFonts w:ascii="Calibri" w:eastAsia="Calibri" w:hAnsi="Calibri" w:cs="Calibri"/>
          <w:sz w:val="28"/>
        </w:rPr>
      </w:pPr>
      <w:proofErr w:type="spellStart"/>
      <w:proofErr w:type="gramStart"/>
      <w:r>
        <w:rPr>
          <w:rFonts w:ascii="Calibri" w:eastAsia="Calibri" w:hAnsi="Calibri" w:cs="Calibri"/>
          <w:sz w:val="28"/>
        </w:rPr>
        <w:t>A</w:t>
      </w:r>
      <w:proofErr w:type="spellEnd"/>
      <w:proofErr w:type="gramEnd"/>
      <w:r>
        <w:rPr>
          <w:rFonts w:ascii="Calibri" w:eastAsia="Calibri" w:hAnsi="Calibri" w:cs="Calibri"/>
          <w:sz w:val="28"/>
        </w:rPr>
        <w:t xml:space="preserve"> All-State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28"/>
        <w:gridCol w:w="3169"/>
        <w:gridCol w:w="2389"/>
        <w:gridCol w:w="2356"/>
      </w:tblGrid>
      <w:tr w:rsidR="006B0A75" w14:paraId="7AC9C9CE" w14:textId="77777777">
        <w:trPr>
          <w:trHeight w:val="1"/>
        </w:trPr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AA39BC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75A8DB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layer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DB9EF1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 xml:space="preserve">School 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6D6509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Coach</w:t>
            </w:r>
          </w:p>
        </w:tc>
      </w:tr>
      <w:tr w:rsidR="006B0A75" w14:paraId="33E746F8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4FE53D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1A234F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Katie Brookin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C978D9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Southside Christian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2DECEF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2A8E4AF7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9A7022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CCB29A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Madison Roger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EC8726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Lewisville HS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09A867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0217B2F8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DEAD83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B354E2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Gracie Starne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CC10DB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Wagener Salley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AF8895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442DBB90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398ADD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913806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Kennedi Collin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1F12B2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Carvers Bay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1D32AB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7D0DBB46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815D4E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E53294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Spivey Evan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D24F48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Lake View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3825C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163C91AC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D65BED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91515D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Carley Kinard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EB3474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Branchville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480D8B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2B5071C3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AD36D9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OY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1DE1A0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Johanna Wes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6572D7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PSA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F3996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2AE3BFA8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2916E9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8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60D703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Mia Bennett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257D48" w14:textId="579031CE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High Point Academy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442247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053735AF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3C5CE7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9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C5180E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Priscilla Andrew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38C0F4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Lewisville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4F31D2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55EAAD65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133FBC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0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80DBE0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Mikenzie Kinard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7FEC48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Ridge Spring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9839B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7CC30938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0AD0F6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1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FF3BF7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Morgan Glover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AC6153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Carvers Bay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1E8AE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3FF5EF49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45929E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2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16992E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 w:rsidRPr="00880F3C">
              <w:rPr>
                <w:rFonts w:ascii="Calibri" w:eastAsia="Calibri" w:hAnsi="Calibri" w:cs="Calibri"/>
                <w:sz w:val="28"/>
                <w:szCs w:val="28"/>
              </w:rPr>
              <w:t>Zandasia</w:t>
            </w:r>
            <w:proofErr w:type="spellEnd"/>
            <w:r w:rsidRPr="00880F3C">
              <w:rPr>
                <w:rFonts w:ascii="Calibri" w:eastAsia="Calibri" w:hAnsi="Calibri" w:cs="Calibri"/>
                <w:sz w:val="28"/>
                <w:szCs w:val="28"/>
              </w:rPr>
              <w:t xml:space="preserve"> McNeil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FF5520" w14:textId="66DD90F9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Lake View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71772D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70B56918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E999C3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3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BCAA4E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 w:rsidRPr="00880F3C">
              <w:rPr>
                <w:rFonts w:ascii="Calibri" w:eastAsia="Calibri" w:hAnsi="Calibri" w:cs="Calibri"/>
                <w:sz w:val="28"/>
                <w:szCs w:val="28"/>
              </w:rPr>
              <w:t>Elaney</w:t>
            </w:r>
            <w:proofErr w:type="spellEnd"/>
            <w:r w:rsidRPr="00880F3C">
              <w:rPr>
                <w:rFonts w:ascii="Calibri" w:eastAsia="Calibri" w:hAnsi="Calibri" w:cs="Calibri"/>
                <w:sz w:val="28"/>
                <w:szCs w:val="28"/>
              </w:rPr>
              <w:t xml:space="preserve"> Sander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DE2B5C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Bamberg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224A9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5090053E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8DA7BD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4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68FEC3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Laila Conway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02577C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PSA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E2DEF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34669D31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25FAC2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5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11B926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Neely Bell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F8A406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Dixie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B93D04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65E6DD50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A9395D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6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0A9972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Mollie Rollings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ADA381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 w:rsidRPr="00880F3C">
              <w:rPr>
                <w:rFonts w:ascii="Calibri" w:eastAsia="Calibri" w:hAnsi="Calibri" w:cs="Calibri"/>
                <w:sz w:val="28"/>
                <w:szCs w:val="28"/>
              </w:rPr>
              <w:t>McBee</w:t>
            </w:r>
            <w:proofErr w:type="spellEnd"/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662D5B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0107A28C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C53D6C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17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D23FA2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 w:rsidRPr="00880F3C">
              <w:rPr>
                <w:rFonts w:ascii="Calibri" w:eastAsia="Calibri" w:hAnsi="Calibri" w:cs="Calibri"/>
                <w:sz w:val="28"/>
                <w:szCs w:val="28"/>
              </w:rPr>
              <w:t>Katey</w:t>
            </w:r>
            <w:proofErr w:type="spellEnd"/>
            <w:r w:rsidRPr="00880F3C">
              <w:rPr>
                <w:rFonts w:ascii="Calibri" w:eastAsia="Calibri" w:hAnsi="Calibri" w:cs="Calibri"/>
                <w:sz w:val="28"/>
                <w:szCs w:val="28"/>
              </w:rPr>
              <w:t xml:space="preserve"> Lee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E01D2C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East Clarendon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CBC315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B0A75" w14:paraId="2C45AB0A" w14:textId="77777777"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F384E5" w14:textId="77777777" w:rsidR="006B0A75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3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3DF9DC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 xml:space="preserve">Brianna Wiles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A74E37" w14:textId="77777777" w:rsidR="006B0A75" w:rsidRPr="00880F3C" w:rsidRDefault="0010163B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880F3C">
              <w:rPr>
                <w:rFonts w:ascii="Calibri" w:eastAsia="Calibri" w:hAnsi="Calibri" w:cs="Calibri"/>
                <w:sz w:val="28"/>
                <w:szCs w:val="28"/>
              </w:rPr>
              <w:t>Branchville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707BAF" w14:textId="77777777" w:rsidR="006B0A75" w:rsidRDefault="006B0A75">
            <w:pPr>
              <w:spacing w:after="200" w:line="276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07BF5688" w14:textId="77777777" w:rsidR="006B0A75" w:rsidRDefault="006B0A75">
      <w:pPr>
        <w:spacing w:after="200" w:line="276" w:lineRule="auto"/>
        <w:rPr>
          <w:rFonts w:ascii="Calibri" w:eastAsia="Calibri" w:hAnsi="Calibri" w:cs="Calibri"/>
        </w:rPr>
      </w:pPr>
    </w:p>
    <w:sectPr w:rsidR="006B0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DQ0NjU3sjAEIiUdpeDU4uLM/DyQAqNaAOsTRAksAAAA"/>
  </w:docVars>
  <w:rsids>
    <w:rsidRoot w:val="006B0A75"/>
    <w:rsid w:val="0010163B"/>
    <w:rsid w:val="006B0A75"/>
    <w:rsid w:val="00880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91868"/>
  <w15:docId w15:val="{D6F46D0F-53A3-424B-9F98-2CAD6BC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L11</dc:creator>
  <cp:lastModifiedBy>Amy Boozer</cp:lastModifiedBy>
  <cp:revision>3</cp:revision>
  <cp:lastPrinted>2021-10-28T18:44:00Z</cp:lastPrinted>
  <dcterms:created xsi:type="dcterms:W3CDTF">2021-10-27T14:39:00Z</dcterms:created>
  <dcterms:modified xsi:type="dcterms:W3CDTF">2021-10-28T18:45:00Z</dcterms:modified>
</cp:coreProperties>
</file>